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Aviso público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251B8F" w:rsidRPr="00251B8F">
        <w:rPr>
          <w:noProof/>
        </w:rPr>
        <w:t xml:space="preserve"> </w:t>
      </w:r>
      <w:r w:rsidR="00733461">
        <w:rPr>
          <w:noProof/>
        </w:rPr>
        <w:t>ProPetro Services, Inc.</w:t>
      </w:r>
      <w:r w:rsidR="00733461" w:rsidRPr="00AD44D8">
        <w:t xml:space="preserve"> </w:t>
      </w:r>
      <w:r w:rsidRPr="005C6829">
        <w:rPr>
          <w:rFonts w:cstheme="minorHAnsi"/>
          <w:lang w:val="es-ES_tradnl"/>
        </w:rPr>
        <w:t>para el almacenamiento y el us</w:t>
      </w:r>
      <w:bookmarkStart w:id="0" w:name="_Hlk530120037"/>
      <w:r w:rsidR="00585291" w:rsidRPr="005C6829">
        <w:rPr>
          <w:rFonts w:cstheme="minorHAnsi"/>
          <w:lang w:val="es-ES_tradnl"/>
        </w:rPr>
        <w:t>o de materiale</w:t>
      </w:r>
      <w:r w:rsidR="00F0315E" w:rsidRPr="005C6829">
        <w:rPr>
          <w:rFonts w:cstheme="minorHAnsi"/>
          <w:lang w:val="es-ES_tradnl"/>
        </w:rPr>
        <w:t xml:space="preserve">s radioactivos en </w:t>
      </w:r>
      <w:r w:rsidR="00733461">
        <w:rPr>
          <w:rFonts w:cstheme="minorHAnsi"/>
          <w:lang w:val="es-ES_tradnl"/>
        </w:rPr>
        <w:t xml:space="preserve">233 Carrasco Road Rural </w:t>
      </w:r>
      <w:proofErr w:type="spellStart"/>
      <w:r w:rsidR="00733461">
        <w:rPr>
          <w:rFonts w:cstheme="minorHAnsi"/>
          <w:lang w:val="es-ES_tradnl"/>
        </w:rPr>
        <w:t>Rd</w:t>
      </w:r>
      <w:proofErr w:type="spellEnd"/>
      <w:r w:rsidR="00733461">
        <w:rPr>
          <w:rFonts w:cstheme="minorHAnsi"/>
          <w:lang w:val="es-ES_tradnl"/>
        </w:rPr>
        <w:t xml:space="preserve">, </w:t>
      </w:r>
      <w:proofErr w:type="spellStart"/>
      <w:r w:rsidR="00733461">
        <w:rPr>
          <w:rFonts w:cstheme="minorHAnsi"/>
          <w:lang w:val="es-ES_tradnl"/>
        </w:rPr>
        <w:t>Loving</w:t>
      </w:r>
      <w:proofErr w:type="spellEnd"/>
      <w:r w:rsidR="00733461">
        <w:rPr>
          <w:rFonts w:cstheme="minorHAnsi"/>
          <w:lang w:val="es-ES_tradnl"/>
        </w:rPr>
        <w:t>, NM 88256</w:t>
      </w:r>
      <w:bookmarkStart w:id="1" w:name="_GoBack"/>
      <w:bookmarkEnd w:id="1"/>
      <w:r w:rsidR="00AD3D85">
        <w:rPr>
          <w:rFonts w:cstheme="minorHAnsi"/>
          <w:lang w:val="es-ES_tradnl"/>
        </w:rPr>
        <w:t xml:space="preserve">. </w:t>
      </w:r>
      <w:bookmarkEnd w:id="0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NKkFAOgsNn4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51B8F"/>
    <w:rsid w:val="002E15C3"/>
    <w:rsid w:val="00324E32"/>
    <w:rsid w:val="00344485"/>
    <w:rsid w:val="00351077"/>
    <w:rsid w:val="00377195"/>
    <w:rsid w:val="00377E07"/>
    <w:rsid w:val="003A563D"/>
    <w:rsid w:val="00431C66"/>
    <w:rsid w:val="00583C17"/>
    <w:rsid w:val="00585291"/>
    <w:rsid w:val="005C6829"/>
    <w:rsid w:val="005D249B"/>
    <w:rsid w:val="00606E67"/>
    <w:rsid w:val="00620B7C"/>
    <w:rsid w:val="0062350B"/>
    <w:rsid w:val="00642A7A"/>
    <w:rsid w:val="006A50F3"/>
    <w:rsid w:val="006E2055"/>
    <w:rsid w:val="00733461"/>
    <w:rsid w:val="00764B61"/>
    <w:rsid w:val="00834576"/>
    <w:rsid w:val="00846082"/>
    <w:rsid w:val="0088045A"/>
    <w:rsid w:val="00905044"/>
    <w:rsid w:val="00995A1F"/>
    <w:rsid w:val="00A45861"/>
    <w:rsid w:val="00AD3D85"/>
    <w:rsid w:val="00AD7AC7"/>
    <w:rsid w:val="00CA3ED3"/>
    <w:rsid w:val="00CA4A4C"/>
    <w:rsid w:val="00CB6F68"/>
    <w:rsid w:val="00D17F5C"/>
    <w:rsid w:val="00DB05A8"/>
    <w:rsid w:val="00E64857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A2158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Victor Diaz</cp:lastModifiedBy>
  <cp:revision>2</cp:revision>
  <cp:lastPrinted>2019-06-14T20:54:00Z</cp:lastPrinted>
  <dcterms:created xsi:type="dcterms:W3CDTF">2019-10-30T14:14:00Z</dcterms:created>
  <dcterms:modified xsi:type="dcterms:W3CDTF">2019-10-30T14:14:00Z</dcterms:modified>
</cp:coreProperties>
</file>